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0C2D84" w14:textId="77777777" w:rsidR="00DB3BE8" w:rsidRDefault="008766FA">
      <w:pPr>
        <w:jc w:val="center"/>
        <w:rPr>
          <w:b/>
        </w:rPr>
      </w:pPr>
      <w:r>
        <w:rPr>
          <w:b/>
        </w:rPr>
        <w:t>Evaluating Website</w:t>
      </w:r>
      <w:r w:rsidR="00E27210">
        <w:rPr>
          <w:b/>
        </w:rPr>
        <w:t xml:space="preserve"> using Web Design Guidelines</w:t>
      </w:r>
    </w:p>
    <w:p w14:paraId="2E3AFFE4" w14:textId="77777777" w:rsidR="008766FA" w:rsidRDefault="00E27210" w:rsidP="00E27210">
      <w:r>
        <w:t>In this assignment, you are going to evaluate two websites using the “</w:t>
      </w:r>
      <w:r w:rsidRPr="00E27210">
        <w:t>Resource for Web Design Guidelines</w:t>
      </w:r>
      <w:r>
        <w:t>”</w:t>
      </w:r>
      <w:r w:rsidRPr="00E27210">
        <w:t xml:space="preserve"> </w:t>
      </w:r>
      <w:r>
        <w:t xml:space="preserve">that we have shared with you in this week. For each of the websites, you need to fill out a table. The left most column of the table has the criteria for evaluating the websites. </w:t>
      </w:r>
      <w:r w:rsidR="00946310">
        <w:t>You need to fill out the other three columns as per the column headings.</w:t>
      </w:r>
      <w:r w:rsidR="008766FA">
        <w:t xml:space="preserve"> </w:t>
      </w:r>
    </w:p>
    <w:p w14:paraId="287786A0" w14:textId="77777777" w:rsidR="00E27210" w:rsidRDefault="008766FA" w:rsidP="00E27210">
      <w:r>
        <w:t xml:space="preserve">After you are done, save the file as </w:t>
      </w:r>
      <w:r w:rsidRPr="008766FA">
        <w:rPr>
          <w:b/>
          <w:i/>
        </w:rPr>
        <w:t>Lastname-WebDesignGuidelinesActivity.pdf</w:t>
      </w:r>
      <w:r>
        <w:t xml:space="preserve"> and upload it on Canvas at the Web-Design-Guidelines-Activity Submission Link.</w:t>
      </w:r>
    </w:p>
    <w:p w14:paraId="0C7475D4" w14:textId="77777777" w:rsidR="008766FA" w:rsidRPr="00E27210" w:rsidRDefault="008766FA" w:rsidP="00E27210"/>
    <w:p w14:paraId="6AD9075A" w14:textId="77777777" w:rsidR="00DB3BE8" w:rsidRDefault="008766FA">
      <w:pPr>
        <w:rPr>
          <w:u w:val="single"/>
        </w:rPr>
      </w:pPr>
      <w:r>
        <w:t xml:space="preserve">URL of the </w:t>
      </w:r>
      <w:r w:rsidR="00946310">
        <w:t xml:space="preserve">first </w:t>
      </w:r>
      <w:r>
        <w:t xml:space="preserve">website you are evaluating: </w:t>
      </w:r>
      <w:hyperlink r:id="rId6" w:history="1">
        <w:r w:rsidR="00946310">
          <w:rPr>
            <w:rStyle w:val="Hyperlink"/>
          </w:rPr>
          <w:t>https://blinkee.com</w:t>
        </w:r>
      </w:hyperlink>
      <w:r w:rsidR="00946310">
        <w:t xml:space="preserve"> 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08"/>
        <w:gridCol w:w="2715"/>
        <w:gridCol w:w="2076"/>
        <w:gridCol w:w="2551"/>
      </w:tblGrid>
      <w:tr w:rsidR="00DB3BE8" w14:paraId="064A208D" w14:textId="77777777">
        <w:tc>
          <w:tcPr>
            <w:tcW w:w="2008" w:type="dxa"/>
          </w:tcPr>
          <w:p w14:paraId="22FBF086" w14:textId="77777777" w:rsidR="00DB3BE8" w:rsidRDefault="008766FA">
            <w:pPr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2715" w:type="dxa"/>
          </w:tcPr>
          <w:p w14:paraId="3646FCA7" w14:textId="77777777" w:rsidR="00DB3BE8" w:rsidRDefault="00E27210" w:rsidP="00E27210">
            <w:r>
              <w:t>Explain your</w:t>
            </w:r>
            <w:r w:rsidR="008766FA">
              <w:t xml:space="preserve"> observation</w:t>
            </w:r>
            <w:r>
              <w:t>/s</w:t>
            </w:r>
            <w:r w:rsidR="008766FA">
              <w:t xml:space="preserve"> </w:t>
            </w:r>
            <w:r>
              <w:t>on how the given website meets</w:t>
            </w:r>
            <w:r w:rsidR="008766FA">
              <w:t>/</w:t>
            </w:r>
            <w:r>
              <w:t>does not meets</w:t>
            </w:r>
            <w:r w:rsidR="008766FA">
              <w:t xml:space="preserve"> </w:t>
            </w:r>
            <w:r>
              <w:t>the criterion</w:t>
            </w:r>
            <w:r w:rsidR="008766FA">
              <w:t xml:space="preserve">? </w:t>
            </w:r>
          </w:p>
        </w:tc>
        <w:tc>
          <w:tcPr>
            <w:tcW w:w="2076" w:type="dxa"/>
          </w:tcPr>
          <w:p w14:paraId="5C576071" w14:textId="77777777" w:rsidR="00DB3BE8" w:rsidRDefault="008766FA">
            <w:r>
              <w:t>Rate with a scale of 1 through 5 (1- needs major improvement, 2- needs some improvement, 3- fine/can be improved, 4- good/ can be polished, 5- very good)</w:t>
            </w:r>
          </w:p>
        </w:tc>
        <w:tc>
          <w:tcPr>
            <w:tcW w:w="2551" w:type="dxa"/>
          </w:tcPr>
          <w:p w14:paraId="1F1BBDB9" w14:textId="77777777" w:rsidR="00DB3BE8" w:rsidRDefault="00E27210" w:rsidP="00E27210">
            <w:r>
              <w:t>Specific s</w:t>
            </w:r>
            <w:r w:rsidR="008766FA">
              <w:t>uggestion</w:t>
            </w:r>
            <w:r>
              <w:t>/</w:t>
            </w:r>
            <w:r w:rsidR="008766FA">
              <w:t>s for improvements</w:t>
            </w:r>
            <w:r>
              <w:t xml:space="preserve"> or meeting the criterion</w:t>
            </w:r>
          </w:p>
        </w:tc>
      </w:tr>
      <w:tr w:rsidR="00DB3BE8" w14:paraId="45BC7173" w14:textId="77777777">
        <w:tc>
          <w:tcPr>
            <w:tcW w:w="2008" w:type="dxa"/>
          </w:tcPr>
          <w:p w14:paraId="64CF797E" w14:textId="77777777" w:rsidR="00DB3BE8" w:rsidRDefault="008766FA" w:rsidP="0036497A">
            <w:r>
              <w:t>Effective home page including</w:t>
            </w:r>
            <w:r w:rsidR="0036497A">
              <w:t>,</w:t>
            </w:r>
            <w:r>
              <w:t xml:space="preserve"> </w:t>
            </w:r>
            <w:r w:rsidR="0036497A">
              <w:t>clear purpose</w:t>
            </w:r>
            <w:r>
              <w:t xml:space="preserve"> and name of the website</w:t>
            </w:r>
          </w:p>
        </w:tc>
        <w:tc>
          <w:tcPr>
            <w:tcW w:w="2715" w:type="dxa"/>
          </w:tcPr>
          <w:p w14:paraId="0674C06D" w14:textId="0ADA535B" w:rsidR="00DB3BE8" w:rsidRDefault="00475A8E">
            <w:r>
              <w:t>Displays the name and purpose however they are both small and somewhat hard to read.</w:t>
            </w:r>
          </w:p>
        </w:tc>
        <w:tc>
          <w:tcPr>
            <w:tcW w:w="2076" w:type="dxa"/>
          </w:tcPr>
          <w:p w14:paraId="4806CD6B" w14:textId="333830B1" w:rsidR="00DB3BE8" w:rsidRDefault="00475A8E">
            <w:r>
              <w:t>3</w:t>
            </w:r>
          </w:p>
        </w:tc>
        <w:tc>
          <w:tcPr>
            <w:tcW w:w="2551" w:type="dxa"/>
          </w:tcPr>
          <w:p w14:paraId="48036813" w14:textId="24C77DAA" w:rsidR="00DB3BE8" w:rsidRDefault="00475A8E">
            <w:r>
              <w:t>Make the webpage name larger and make the purpose shorter but larger. Make it stand out more.</w:t>
            </w:r>
          </w:p>
        </w:tc>
      </w:tr>
      <w:tr w:rsidR="00DB3BE8" w14:paraId="7098B694" w14:textId="77777777">
        <w:tc>
          <w:tcPr>
            <w:tcW w:w="2008" w:type="dxa"/>
          </w:tcPr>
          <w:p w14:paraId="69592CBB" w14:textId="77777777" w:rsidR="00DB3BE8" w:rsidRDefault="008766FA">
            <w:r>
              <w:t>Adequate whitespace in each page</w:t>
            </w:r>
          </w:p>
        </w:tc>
        <w:tc>
          <w:tcPr>
            <w:tcW w:w="2715" w:type="dxa"/>
          </w:tcPr>
          <w:p w14:paraId="1D15E79D" w14:textId="39851036" w:rsidR="00DB3BE8" w:rsidRDefault="006775E6">
            <w:r>
              <w:t>Uses a good amount of whitespace.</w:t>
            </w:r>
          </w:p>
        </w:tc>
        <w:tc>
          <w:tcPr>
            <w:tcW w:w="2076" w:type="dxa"/>
          </w:tcPr>
          <w:p w14:paraId="6C63382A" w14:textId="39B2BF1F" w:rsidR="00DB3BE8" w:rsidRDefault="006775E6">
            <w:r>
              <w:t>4</w:t>
            </w:r>
          </w:p>
        </w:tc>
        <w:tc>
          <w:tcPr>
            <w:tcW w:w="2551" w:type="dxa"/>
          </w:tcPr>
          <w:p w14:paraId="356EA40F" w14:textId="3A9E0851" w:rsidR="00DB3BE8" w:rsidRDefault="006775E6">
            <w:r>
              <w:t>Give the items something to divide them up more.</w:t>
            </w:r>
          </w:p>
        </w:tc>
      </w:tr>
      <w:tr w:rsidR="00DB3BE8" w14:paraId="6463C351" w14:textId="77777777">
        <w:tc>
          <w:tcPr>
            <w:tcW w:w="2008" w:type="dxa"/>
          </w:tcPr>
          <w:p w14:paraId="2DA13185" w14:textId="77777777" w:rsidR="00DB3BE8" w:rsidRDefault="008766FA">
            <w:r>
              <w:t>Page length and width</w:t>
            </w:r>
          </w:p>
        </w:tc>
        <w:tc>
          <w:tcPr>
            <w:tcW w:w="2715" w:type="dxa"/>
          </w:tcPr>
          <w:p w14:paraId="1BF58892" w14:textId="476F3406" w:rsidR="00DB3BE8" w:rsidRDefault="00D90129">
            <w:r>
              <w:t>Good length and width, does not waste too much space</w:t>
            </w:r>
          </w:p>
        </w:tc>
        <w:tc>
          <w:tcPr>
            <w:tcW w:w="2076" w:type="dxa"/>
          </w:tcPr>
          <w:p w14:paraId="358506EE" w14:textId="4FBF4043" w:rsidR="00DB3BE8" w:rsidRDefault="00D90129">
            <w:r>
              <w:t>5</w:t>
            </w:r>
          </w:p>
        </w:tc>
        <w:tc>
          <w:tcPr>
            <w:tcW w:w="2551" w:type="dxa"/>
          </w:tcPr>
          <w:p w14:paraId="4B67B3A6" w14:textId="0D30C0BC" w:rsidR="00DB3BE8" w:rsidRDefault="005163FB">
            <w:r>
              <w:t xml:space="preserve">Make the images fit </w:t>
            </w:r>
            <w:r w:rsidR="002F413A">
              <w:t>with more space between them</w:t>
            </w:r>
          </w:p>
        </w:tc>
      </w:tr>
      <w:tr w:rsidR="00DB3BE8" w14:paraId="6F48848B" w14:textId="77777777">
        <w:tc>
          <w:tcPr>
            <w:tcW w:w="2008" w:type="dxa"/>
          </w:tcPr>
          <w:p w14:paraId="6248D65C" w14:textId="77777777" w:rsidR="00DB3BE8" w:rsidRDefault="0036497A" w:rsidP="0036497A">
            <w:r>
              <w:t>Images of the webpages</w:t>
            </w:r>
            <w:r w:rsidR="008766FA">
              <w:t xml:space="preserve"> </w:t>
            </w:r>
          </w:p>
        </w:tc>
        <w:tc>
          <w:tcPr>
            <w:tcW w:w="2715" w:type="dxa"/>
          </w:tcPr>
          <w:p w14:paraId="1F5482C2" w14:textId="7A9CB406" w:rsidR="00DB3BE8" w:rsidRDefault="000856B1">
            <w:r>
              <w:t xml:space="preserve">Very flashy and bright which makes it distracting </w:t>
            </w:r>
          </w:p>
        </w:tc>
        <w:tc>
          <w:tcPr>
            <w:tcW w:w="2076" w:type="dxa"/>
          </w:tcPr>
          <w:p w14:paraId="0828FF35" w14:textId="68B34F2D" w:rsidR="00DB3BE8" w:rsidRDefault="000856B1">
            <w:r>
              <w:t>3</w:t>
            </w:r>
          </w:p>
        </w:tc>
        <w:tc>
          <w:tcPr>
            <w:tcW w:w="2551" w:type="dxa"/>
          </w:tcPr>
          <w:p w14:paraId="27D3469C" w14:textId="51DABD34" w:rsidR="00DB3BE8" w:rsidRDefault="000856B1">
            <w:r>
              <w:t xml:space="preserve">Make the image </w:t>
            </w:r>
            <w:r w:rsidR="006775E6">
              <w:t>clearer</w:t>
            </w:r>
            <w:r>
              <w:t xml:space="preserve"> and allow user to determine what they look like in person more.</w:t>
            </w:r>
          </w:p>
        </w:tc>
      </w:tr>
      <w:tr w:rsidR="00E27210" w14:paraId="52455798" w14:textId="77777777">
        <w:tc>
          <w:tcPr>
            <w:tcW w:w="2008" w:type="dxa"/>
          </w:tcPr>
          <w:p w14:paraId="4C11B956" w14:textId="77777777" w:rsidR="00E27210" w:rsidRDefault="00E27210" w:rsidP="00E27210">
            <w:r>
              <w:t>Color contrast and color style consistent across the webpages</w:t>
            </w:r>
          </w:p>
        </w:tc>
        <w:tc>
          <w:tcPr>
            <w:tcW w:w="2715" w:type="dxa"/>
          </w:tcPr>
          <w:p w14:paraId="5F00075C" w14:textId="38B374D8" w:rsidR="00E27210" w:rsidRDefault="002F413A">
            <w:r>
              <w:t>The color style is consistent throughout all the pages, it is plain but consistent</w:t>
            </w:r>
          </w:p>
        </w:tc>
        <w:tc>
          <w:tcPr>
            <w:tcW w:w="2076" w:type="dxa"/>
          </w:tcPr>
          <w:p w14:paraId="1F273C93" w14:textId="118E7F1D" w:rsidR="00E27210" w:rsidRDefault="002F413A">
            <w:r>
              <w:t>4</w:t>
            </w:r>
          </w:p>
        </w:tc>
        <w:tc>
          <w:tcPr>
            <w:tcW w:w="2551" w:type="dxa"/>
          </w:tcPr>
          <w:p w14:paraId="3F4B9950" w14:textId="17FA8CDF" w:rsidR="00E27210" w:rsidRDefault="002F413A">
            <w:r>
              <w:t>Make the color scheme more visually pleasing.</w:t>
            </w:r>
          </w:p>
        </w:tc>
      </w:tr>
      <w:tr w:rsidR="00DB3BE8" w14:paraId="5CA28A29" w14:textId="77777777">
        <w:tc>
          <w:tcPr>
            <w:tcW w:w="2008" w:type="dxa"/>
          </w:tcPr>
          <w:p w14:paraId="493E51A3" w14:textId="77777777" w:rsidR="00DB3BE8" w:rsidRDefault="008766FA">
            <w:r>
              <w:t>Follow web writing guidelines including consistency of text formatting across pages</w:t>
            </w:r>
          </w:p>
        </w:tc>
        <w:tc>
          <w:tcPr>
            <w:tcW w:w="2715" w:type="dxa"/>
          </w:tcPr>
          <w:p w14:paraId="76CEB7DF" w14:textId="659CF3E5" w:rsidR="00DB3BE8" w:rsidRDefault="006452F6">
            <w:r>
              <w:t>Text font is not consistent everywhere, formatting is similar on each page</w:t>
            </w:r>
          </w:p>
        </w:tc>
        <w:tc>
          <w:tcPr>
            <w:tcW w:w="2076" w:type="dxa"/>
          </w:tcPr>
          <w:p w14:paraId="7370E829" w14:textId="55CE09EE" w:rsidR="00DB3BE8" w:rsidRDefault="006452F6">
            <w:r>
              <w:t>4</w:t>
            </w:r>
          </w:p>
        </w:tc>
        <w:tc>
          <w:tcPr>
            <w:tcW w:w="2551" w:type="dxa"/>
          </w:tcPr>
          <w:p w14:paraId="4D875A5D" w14:textId="0DE4F69B" w:rsidR="00DB3BE8" w:rsidRDefault="006452F6">
            <w:r>
              <w:t>Do not use a variety of different fonts</w:t>
            </w:r>
          </w:p>
        </w:tc>
      </w:tr>
      <w:tr w:rsidR="00DB3BE8" w14:paraId="76D65BCB" w14:textId="77777777">
        <w:tc>
          <w:tcPr>
            <w:tcW w:w="2008" w:type="dxa"/>
          </w:tcPr>
          <w:p w14:paraId="629B21B5" w14:textId="77777777" w:rsidR="00DB3BE8" w:rsidRDefault="008766FA">
            <w:r>
              <w:lastRenderedPageBreak/>
              <w:t>Navigation system including functionality of the links and their locations</w:t>
            </w:r>
          </w:p>
        </w:tc>
        <w:tc>
          <w:tcPr>
            <w:tcW w:w="2715" w:type="dxa"/>
          </w:tcPr>
          <w:p w14:paraId="7468FC49" w14:textId="2F8B57B5" w:rsidR="00DB3BE8" w:rsidRDefault="00047CAD">
            <w:r>
              <w:t>Navigation works well and takes you to where it says. Links formatted correctly and exist when relevant.</w:t>
            </w:r>
          </w:p>
        </w:tc>
        <w:tc>
          <w:tcPr>
            <w:tcW w:w="2076" w:type="dxa"/>
          </w:tcPr>
          <w:p w14:paraId="7AA36D0F" w14:textId="0528BBF4" w:rsidR="00DB3BE8" w:rsidRDefault="00047CAD">
            <w:bookmarkStart w:id="0" w:name="_heading=h.yifx8po4xbqc" w:colFirst="0" w:colLast="0"/>
            <w:bookmarkEnd w:id="0"/>
            <w:r>
              <w:t>4</w:t>
            </w:r>
          </w:p>
        </w:tc>
        <w:tc>
          <w:tcPr>
            <w:tcW w:w="2551" w:type="dxa"/>
          </w:tcPr>
          <w:p w14:paraId="6A9BD20E" w14:textId="25D5B7E4" w:rsidR="00DB3BE8" w:rsidRDefault="00047CAD">
            <w:r>
              <w:t xml:space="preserve">Link such as custom blinkees and the phone number need looking into, custom is super slow to load and number is blank page  </w:t>
            </w:r>
          </w:p>
        </w:tc>
      </w:tr>
      <w:tr w:rsidR="00DB3BE8" w14:paraId="57B2B646" w14:textId="77777777">
        <w:tc>
          <w:tcPr>
            <w:tcW w:w="2008" w:type="dxa"/>
          </w:tcPr>
          <w:p w14:paraId="188C6C7D" w14:textId="77777777" w:rsidR="00DB3BE8" w:rsidRDefault="008766FA" w:rsidP="0036497A">
            <w:r>
              <w:t xml:space="preserve">Relevance </w:t>
            </w:r>
            <w:r w:rsidR="0036497A">
              <w:t xml:space="preserve">of the information, </w:t>
            </w:r>
            <w:r>
              <w:t xml:space="preserve">and </w:t>
            </w:r>
            <w:r w:rsidR="0036497A" w:rsidRPr="0036497A">
              <w:t>Organization/layout of each page</w:t>
            </w:r>
          </w:p>
        </w:tc>
        <w:tc>
          <w:tcPr>
            <w:tcW w:w="2715" w:type="dxa"/>
          </w:tcPr>
          <w:p w14:paraId="5E2AC70F" w14:textId="2FF586F0" w:rsidR="00DB3BE8" w:rsidRDefault="00047CAD">
            <w:r>
              <w:t>The information contained on each page is relevant but not much description is provided. Organized together but not visually pleasing</w:t>
            </w:r>
          </w:p>
        </w:tc>
        <w:tc>
          <w:tcPr>
            <w:tcW w:w="2076" w:type="dxa"/>
          </w:tcPr>
          <w:p w14:paraId="2A236783" w14:textId="79466DF1" w:rsidR="00DB3BE8" w:rsidRDefault="00047CAD">
            <w:r>
              <w:t>3</w:t>
            </w:r>
          </w:p>
        </w:tc>
        <w:tc>
          <w:tcPr>
            <w:tcW w:w="2551" w:type="dxa"/>
          </w:tcPr>
          <w:p w14:paraId="2B46D6FF" w14:textId="381DFEE1" w:rsidR="00DB3BE8" w:rsidRDefault="00047CAD">
            <w:r>
              <w:t>Complete some pages on the cite such as contact us and give descriptions of what user has filtered by.</w:t>
            </w:r>
          </w:p>
        </w:tc>
      </w:tr>
      <w:tr w:rsidR="00DB3BE8" w14:paraId="31FBFCE6" w14:textId="77777777">
        <w:tc>
          <w:tcPr>
            <w:tcW w:w="2008" w:type="dxa"/>
          </w:tcPr>
          <w:p w14:paraId="7E0779C3" w14:textId="77777777" w:rsidR="00DB3BE8" w:rsidRDefault="008766FA">
            <w:r>
              <w:t>Alignment and proximity of items</w:t>
            </w:r>
          </w:p>
        </w:tc>
        <w:tc>
          <w:tcPr>
            <w:tcW w:w="2715" w:type="dxa"/>
          </w:tcPr>
          <w:p w14:paraId="7FD721FA" w14:textId="25DC35D3" w:rsidR="00DB3BE8" w:rsidRDefault="00985632">
            <w:r>
              <w:t>Items are aligned well, but they are very close and seem cluttered.</w:t>
            </w:r>
          </w:p>
        </w:tc>
        <w:tc>
          <w:tcPr>
            <w:tcW w:w="2076" w:type="dxa"/>
          </w:tcPr>
          <w:p w14:paraId="7B3F62A3" w14:textId="1D7674BE" w:rsidR="00DB3BE8" w:rsidRDefault="00985632">
            <w:r>
              <w:t>3</w:t>
            </w:r>
          </w:p>
        </w:tc>
        <w:tc>
          <w:tcPr>
            <w:tcW w:w="2551" w:type="dxa"/>
          </w:tcPr>
          <w:p w14:paraId="49B7F9EE" w14:textId="7055FA4D" w:rsidR="00DB3BE8" w:rsidRDefault="00985632">
            <w:r>
              <w:t>Spread the items out some and make it have space to divide it.</w:t>
            </w:r>
          </w:p>
        </w:tc>
      </w:tr>
      <w:tr w:rsidR="00DB3BE8" w14:paraId="4138D8CD" w14:textId="77777777">
        <w:tc>
          <w:tcPr>
            <w:tcW w:w="2008" w:type="dxa"/>
          </w:tcPr>
          <w:p w14:paraId="2B21CA70" w14:textId="77777777" w:rsidR="00DB3BE8" w:rsidRDefault="0036497A">
            <w:r>
              <w:t>User engagement</w:t>
            </w:r>
          </w:p>
        </w:tc>
        <w:tc>
          <w:tcPr>
            <w:tcW w:w="2715" w:type="dxa"/>
          </w:tcPr>
          <w:p w14:paraId="4A5FFE15" w14:textId="363D56C8" w:rsidR="00DB3BE8" w:rsidRDefault="004066B9">
            <w:r>
              <w:t xml:space="preserve">Gives users an easy way to filter and gain the information they are looking for. Users </w:t>
            </w:r>
            <w:r w:rsidR="006452F6">
              <w:t>do not</w:t>
            </w:r>
            <w:r>
              <w:t xml:space="preserve"> have to search to find simple buttons.</w:t>
            </w:r>
          </w:p>
        </w:tc>
        <w:tc>
          <w:tcPr>
            <w:tcW w:w="2076" w:type="dxa"/>
          </w:tcPr>
          <w:p w14:paraId="5FA34BD6" w14:textId="4AF3F950" w:rsidR="00DB3BE8" w:rsidRDefault="004066B9">
            <w:r>
              <w:t>3</w:t>
            </w:r>
          </w:p>
        </w:tc>
        <w:tc>
          <w:tcPr>
            <w:tcW w:w="2551" w:type="dxa"/>
          </w:tcPr>
          <w:p w14:paraId="16A13347" w14:textId="26171CEF" w:rsidR="00DB3BE8" w:rsidRDefault="004066B9">
            <w:r>
              <w:t>Make the home page have more engagement to the rest of the site and not just the top bar.</w:t>
            </w:r>
          </w:p>
        </w:tc>
      </w:tr>
      <w:tr w:rsidR="00DB3BE8" w14:paraId="74F952B6" w14:textId="77777777">
        <w:tc>
          <w:tcPr>
            <w:tcW w:w="2008" w:type="dxa"/>
          </w:tcPr>
          <w:p w14:paraId="3CE1F82E" w14:textId="77777777" w:rsidR="00DB3BE8" w:rsidRDefault="0036497A" w:rsidP="0036497A">
            <w:r>
              <w:t xml:space="preserve">Usability </w:t>
            </w:r>
          </w:p>
        </w:tc>
        <w:tc>
          <w:tcPr>
            <w:tcW w:w="2715" w:type="dxa"/>
          </w:tcPr>
          <w:p w14:paraId="43FAD008" w14:textId="15B7C62B" w:rsidR="00DB3BE8" w:rsidRDefault="004066B9">
            <w:r>
              <w:t>Easy to navigate and find what I am looking for. Heavy script makes it less than pleasing to use.</w:t>
            </w:r>
          </w:p>
        </w:tc>
        <w:tc>
          <w:tcPr>
            <w:tcW w:w="2076" w:type="dxa"/>
          </w:tcPr>
          <w:p w14:paraId="080B9C26" w14:textId="5FBDD2B1" w:rsidR="00DB3BE8" w:rsidRDefault="004066B9">
            <w:r>
              <w:t>3</w:t>
            </w:r>
          </w:p>
        </w:tc>
        <w:tc>
          <w:tcPr>
            <w:tcW w:w="2551" w:type="dxa"/>
          </w:tcPr>
          <w:p w14:paraId="40721E18" w14:textId="1B98CA03" w:rsidR="00DB3BE8" w:rsidRDefault="004066B9">
            <w:r>
              <w:t xml:space="preserve">Make all of the animations and </w:t>
            </w:r>
            <w:r w:rsidR="0093775B">
              <w:t>glowing less apparent or not there at all.</w:t>
            </w:r>
          </w:p>
        </w:tc>
      </w:tr>
      <w:tr w:rsidR="00DB3BE8" w14:paraId="364592B1" w14:textId="77777777">
        <w:tc>
          <w:tcPr>
            <w:tcW w:w="2008" w:type="dxa"/>
          </w:tcPr>
          <w:p w14:paraId="1BE701B6" w14:textId="77777777" w:rsidR="00DB3BE8" w:rsidRDefault="008766FA">
            <w:r>
              <w:t>Works on different browsers like Google Chrome, Mozilla, Safari</w:t>
            </w:r>
          </w:p>
        </w:tc>
        <w:tc>
          <w:tcPr>
            <w:tcW w:w="2715" w:type="dxa"/>
          </w:tcPr>
          <w:p w14:paraId="083964AF" w14:textId="28AECF9A" w:rsidR="00DB3BE8" w:rsidRDefault="00475A8E">
            <w:r>
              <w:t>Yes, it works the same on all, it even looks somewhat batter on mobile.</w:t>
            </w:r>
          </w:p>
        </w:tc>
        <w:tc>
          <w:tcPr>
            <w:tcW w:w="2076" w:type="dxa"/>
          </w:tcPr>
          <w:p w14:paraId="1CD83E94" w14:textId="74E35437" w:rsidR="00DB3BE8" w:rsidRDefault="00475A8E">
            <w:r>
              <w:t>5</w:t>
            </w:r>
          </w:p>
        </w:tc>
        <w:tc>
          <w:tcPr>
            <w:tcW w:w="2551" w:type="dxa"/>
          </w:tcPr>
          <w:p w14:paraId="2EE585AA" w14:textId="7E71C8C5" w:rsidR="00DB3BE8" w:rsidRDefault="002876CE">
            <w:r>
              <w:t>All browsers checked allowed the webpage to work correctly</w:t>
            </w:r>
          </w:p>
        </w:tc>
      </w:tr>
      <w:tr w:rsidR="00DB3BE8" w14:paraId="623B3C02" w14:textId="77777777">
        <w:tc>
          <w:tcPr>
            <w:tcW w:w="2008" w:type="dxa"/>
          </w:tcPr>
          <w:p w14:paraId="2619522A" w14:textId="77777777" w:rsidR="00DB3BE8" w:rsidRDefault="0036497A">
            <w:r>
              <w:t>Anything you want to add __________</w:t>
            </w:r>
          </w:p>
        </w:tc>
        <w:tc>
          <w:tcPr>
            <w:tcW w:w="2715" w:type="dxa"/>
          </w:tcPr>
          <w:p w14:paraId="3471E223" w14:textId="77777777" w:rsidR="00DB3BE8" w:rsidRDefault="00DB3BE8"/>
        </w:tc>
        <w:tc>
          <w:tcPr>
            <w:tcW w:w="2076" w:type="dxa"/>
          </w:tcPr>
          <w:p w14:paraId="0FFD1A21" w14:textId="77777777" w:rsidR="00DB3BE8" w:rsidRDefault="00DB3BE8"/>
        </w:tc>
        <w:tc>
          <w:tcPr>
            <w:tcW w:w="2551" w:type="dxa"/>
          </w:tcPr>
          <w:p w14:paraId="7BE02D6A" w14:textId="77777777" w:rsidR="00DB3BE8" w:rsidRDefault="00DB3BE8"/>
        </w:tc>
      </w:tr>
    </w:tbl>
    <w:p w14:paraId="157A0659" w14:textId="77777777" w:rsidR="00DB3BE8" w:rsidRDefault="00DB3BE8"/>
    <w:p w14:paraId="05525436" w14:textId="77777777" w:rsidR="00946310" w:rsidRDefault="00946310"/>
    <w:p w14:paraId="427540DB" w14:textId="77777777" w:rsidR="00946310" w:rsidRDefault="00946310" w:rsidP="00946310">
      <w:pPr>
        <w:rPr>
          <w:u w:val="single"/>
        </w:rPr>
      </w:pPr>
      <w:r>
        <w:t xml:space="preserve">URL of the second website you are evaluating: </w:t>
      </w:r>
      <w:r w:rsidRPr="00946310">
        <w:t>www.apple.com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08"/>
        <w:gridCol w:w="2715"/>
        <w:gridCol w:w="2076"/>
        <w:gridCol w:w="2551"/>
      </w:tblGrid>
      <w:tr w:rsidR="00946310" w14:paraId="28762600" w14:textId="77777777" w:rsidTr="00C31C6F">
        <w:tc>
          <w:tcPr>
            <w:tcW w:w="2008" w:type="dxa"/>
          </w:tcPr>
          <w:p w14:paraId="2745F5F7" w14:textId="77777777" w:rsidR="00946310" w:rsidRDefault="00946310" w:rsidP="00C31C6F">
            <w:pPr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2715" w:type="dxa"/>
          </w:tcPr>
          <w:p w14:paraId="41F9C77E" w14:textId="77777777" w:rsidR="00946310" w:rsidRDefault="00946310" w:rsidP="00C31C6F">
            <w:r>
              <w:t xml:space="preserve">Explain your observation/s on how the given website meets/does not meets the criterion? </w:t>
            </w:r>
          </w:p>
        </w:tc>
        <w:tc>
          <w:tcPr>
            <w:tcW w:w="2076" w:type="dxa"/>
          </w:tcPr>
          <w:p w14:paraId="2667008C" w14:textId="77777777" w:rsidR="00946310" w:rsidRDefault="00946310" w:rsidP="00C31C6F">
            <w:r>
              <w:t>Rate with a scale of 1 through 5 (1- needs major improvement, 2- needs some improvement, 3- fine/can be improved, 4- good/ can be polished, 5- very good)</w:t>
            </w:r>
          </w:p>
        </w:tc>
        <w:tc>
          <w:tcPr>
            <w:tcW w:w="2551" w:type="dxa"/>
          </w:tcPr>
          <w:p w14:paraId="588CB12E" w14:textId="77777777" w:rsidR="00946310" w:rsidRDefault="00946310" w:rsidP="00C31C6F">
            <w:r>
              <w:t>Specific suggestion/s for improvements or meeting the criterion</w:t>
            </w:r>
          </w:p>
        </w:tc>
      </w:tr>
      <w:tr w:rsidR="00946310" w14:paraId="7EF87483" w14:textId="77777777" w:rsidTr="00C31C6F">
        <w:tc>
          <w:tcPr>
            <w:tcW w:w="2008" w:type="dxa"/>
          </w:tcPr>
          <w:p w14:paraId="579CA43E" w14:textId="77777777" w:rsidR="00946310" w:rsidRDefault="00946310" w:rsidP="00C31C6F">
            <w:r>
              <w:lastRenderedPageBreak/>
              <w:t>Effective home page including, clear purpose and name of the website</w:t>
            </w:r>
          </w:p>
        </w:tc>
        <w:tc>
          <w:tcPr>
            <w:tcW w:w="2715" w:type="dxa"/>
          </w:tcPr>
          <w:p w14:paraId="2F55BAFC" w14:textId="3C413B64" w:rsidR="00946310" w:rsidRDefault="00912E7A" w:rsidP="00C31C6F">
            <w:r>
              <w:t>Home page is well organized, looks pleasing and details products that they wish to sell.</w:t>
            </w:r>
          </w:p>
        </w:tc>
        <w:tc>
          <w:tcPr>
            <w:tcW w:w="2076" w:type="dxa"/>
          </w:tcPr>
          <w:p w14:paraId="06F334EF" w14:textId="2D903210" w:rsidR="00946310" w:rsidRDefault="00912E7A" w:rsidP="00C31C6F">
            <w:r>
              <w:t>5</w:t>
            </w:r>
          </w:p>
        </w:tc>
        <w:tc>
          <w:tcPr>
            <w:tcW w:w="2551" w:type="dxa"/>
          </w:tcPr>
          <w:p w14:paraId="3B427111" w14:textId="07D91A71" w:rsidR="00946310" w:rsidRDefault="00912E7A" w:rsidP="00C31C6F">
            <w:r>
              <w:t>Maybe scale down products to fit more with less scrolling</w:t>
            </w:r>
          </w:p>
        </w:tc>
      </w:tr>
      <w:tr w:rsidR="00946310" w14:paraId="3D28F9FC" w14:textId="77777777" w:rsidTr="00C31C6F">
        <w:tc>
          <w:tcPr>
            <w:tcW w:w="2008" w:type="dxa"/>
          </w:tcPr>
          <w:p w14:paraId="1C9AAF8A" w14:textId="77777777" w:rsidR="00946310" w:rsidRDefault="00946310" w:rsidP="00C31C6F">
            <w:r>
              <w:t>Adequate whitespace in each page</w:t>
            </w:r>
          </w:p>
        </w:tc>
        <w:tc>
          <w:tcPr>
            <w:tcW w:w="2715" w:type="dxa"/>
          </w:tcPr>
          <w:p w14:paraId="754D14FA" w14:textId="3FAE5B9B" w:rsidR="00946310" w:rsidRDefault="00912E7A" w:rsidP="00C31C6F">
            <w:r>
              <w:t>Space between each item is enough and gives the page room to breathe.</w:t>
            </w:r>
          </w:p>
        </w:tc>
        <w:tc>
          <w:tcPr>
            <w:tcW w:w="2076" w:type="dxa"/>
          </w:tcPr>
          <w:p w14:paraId="292A9E7A" w14:textId="1EFD20FA" w:rsidR="00946310" w:rsidRDefault="00912E7A" w:rsidP="00C31C6F">
            <w:r>
              <w:t>5</w:t>
            </w:r>
          </w:p>
        </w:tc>
        <w:tc>
          <w:tcPr>
            <w:tcW w:w="2551" w:type="dxa"/>
          </w:tcPr>
          <w:p w14:paraId="630E7846" w14:textId="0782E6A1" w:rsidR="00946310" w:rsidRDefault="00912E7A" w:rsidP="00C31C6F">
            <w:r>
              <w:t>Less space on the sides of some items</w:t>
            </w:r>
          </w:p>
        </w:tc>
      </w:tr>
      <w:tr w:rsidR="00946310" w14:paraId="22FD8382" w14:textId="77777777" w:rsidTr="00C31C6F">
        <w:tc>
          <w:tcPr>
            <w:tcW w:w="2008" w:type="dxa"/>
          </w:tcPr>
          <w:p w14:paraId="680B093E" w14:textId="77777777" w:rsidR="00946310" w:rsidRDefault="00946310" w:rsidP="00C31C6F">
            <w:r>
              <w:t>Page length and width</w:t>
            </w:r>
          </w:p>
        </w:tc>
        <w:tc>
          <w:tcPr>
            <w:tcW w:w="2715" w:type="dxa"/>
          </w:tcPr>
          <w:p w14:paraId="0A6E816B" w14:textId="01CBAC39" w:rsidR="00946310" w:rsidRDefault="00912E7A" w:rsidP="00C31C6F">
            <w:r>
              <w:t>Length and width are good and require no horizontal scrolling and little vertical scrolling.</w:t>
            </w:r>
          </w:p>
        </w:tc>
        <w:tc>
          <w:tcPr>
            <w:tcW w:w="2076" w:type="dxa"/>
          </w:tcPr>
          <w:p w14:paraId="4C679CF1" w14:textId="7D9AB083" w:rsidR="00946310" w:rsidRDefault="00912E7A" w:rsidP="00C31C6F">
            <w:r>
              <w:t>4</w:t>
            </w:r>
          </w:p>
        </w:tc>
        <w:tc>
          <w:tcPr>
            <w:tcW w:w="2551" w:type="dxa"/>
          </w:tcPr>
          <w:p w14:paraId="3DFCB6CC" w14:textId="0E7EEC46" w:rsidR="00946310" w:rsidRDefault="00912E7A" w:rsidP="00C31C6F">
            <w:r>
              <w:t>The top items have some wasted space on the left and right on some pages.</w:t>
            </w:r>
          </w:p>
        </w:tc>
      </w:tr>
      <w:tr w:rsidR="00946310" w14:paraId="05790EE9" w14:textId="77777777" w:rsidTr="00C31C6F">
        <w:tc>
          <w:tcPr>
            <w:tcW w:w="2008" w:type="dxa"/>
          </w:tcPr>
          <w:p w14:paraId="72AACC12" w14:textId="77777777" w:rsidR="00946310" w:rsidRDefault="00946310" w:rsidP="00C31C6F">
            <w:r>
              <w:t xml:space="preserve">Images of the webpages </w:t>
            </w:r>
          </w:p>
        </w:tc>
        <w:tc>
          <w:tcPr>
            <w:tcW w:w="2715" w:type="dxa"/>
          </w:tcPr>
          <w:p w14:paraId="1D63B112" w14:textId="63E6ADAF" w:rsidR="00946310" w:rsidRDefault="00912E7A" w:rsidP="00C31C6F">
            <w:r>
              <w:t>Images are high quality and actually give a good representation of the appearance of the item.</w:t>
            </w:r>
          </w:p>
        </w:tc>
        <w:tc>
          <w:tcPr>
            <w:tcW w:w="2076" w:type="dxa"/>
          </w:tcPr>
          <w:p w14:paraId="148CD3FC" w14:textId="23A20F2F" w:rsidR="00946310" w:rsidRDefault="00912E7A" w:rsidP="00C31C6F">
            <w:r>
              <w:t>5</w:t>
            </w:r>
          </w:p>
        </w:tc>
        <w:tc>
          <w:tcPr>
            <w:tcW w:w="2551" w:type="dxa"/>
          </w:tcPr>
          <w:p w14:paraId="79AD3938" w14:textId="70DBE7CE" w:rsidR="00946310" w:rsidRDefault="00912E7A" w:rsidP="00C31C6F">
            <w:r>
              <w:t>Images are very well displayed nothing to fix in my opinion.</w:t>
            </w:r>
          </w:p>
        </w:tc>
      </w:tr>
      <w:tr w:rsidR="00946310" w14:paraId="244B2645" w14:textId="77777777" w:rsidTr="00C31C6F">
        <w:tc>
          <w:tcPr>
            <w:tcW w:w="2008" w:type="dxa"/>
          </w:tcPr>
          <w:p w14:paraId="103DB3F9" w14:textId="77777777" w:rsidR="00946310" w:rsidRDefault="00946310" w:rsidP="00C31C6F">
            <w:r>
              <w:t>Color contrast and color style consistent across the webpages</w:t>
            </w:r>
          </w:p>
        </w:tc>
        <w:tc>
          <w:tcPr>
            <w:tcW w:w="2715" w:type="dxa"/>
          </w:tcPr>
          <w:p w14:paraId="2A2E1B32" w14:textId="1BA9BD81" w:rsidR="00946310" w:rsidRDefault="00912E7A" w:rsidP="00C31C6F">
            <w:r>
              <w:t>The style and contrast</w:t>
            </w:r>
            <w:r w:rsidR="008657A9">
              <w:t xml:space="preserve"> of the site is pleasing and allow user to differentiate between different sections. The slight grey behind each section allows for a break in each piece you want to look at.</w:t>
            </w:r>
          </w:p>
        </w:tc>
        <w:tc>
          <w:tcPr>
            <w:tcW w:w="2076" w:type="dxa"/>
          </w:tcPr>
          <w:p w14:paraId="45D6086F" w14:textId="59D7BA2E" w:rsidR="00946310" w:rsidRDefault="008657A9" w:rsidP="00C31C6F">
            <w:r>
              <w:t>5</w:t>
            </w:r>
          </w:p>
        </w:tc>
        <w:tc>
          <w:tcPr>
            <w:tcW w:w="2551" w:type="dxa"/>
          </w:tcPr>
          <w:p w14:paraId="3F0E57CD" w14:textId="315785CF" w:rsidR="00946310" w:rsidRDefault="008657A9" w:rsidP="00C31C6F">
            <w:r>
              <w:t xml:space="preserve">Color scheme is useful and looks very good. </w:t>
            </w:r>
            <w:r w:rsidR="00547244">
              <w:t>Keep it consistent like it is.</w:t>
            </w:r>
          </w:p>
        </w:tc>
      </w:tr>
      <w:tr w:rsidR="00946310" w14:paraId="215580C1" w14:textId="77777777" w:rsidTr="00C31C6F">
        <w:tc>
          <w:tcPr>
            <w:tcW w:w="2008" w:type="dxa"/>
          </w:tcPr>
          <w:p w14:paraId="7207F3E3" w14:textId="77777777" w:rsidR="00946310" w:rsidRDefault="00946310" w:rsidP="00C31C6F">
            <w:r>
              <w:t>Follow web writing guidelines including consistency of text formatting across pages</w:t>
            </w:r>
          </w:p>
        </w:tc>
        <w:tc>
          <w:tcPr>
            <w:tcW w:w="2715" w:type="dxa"/>
          </w:tcPr>
          <w:p w14:paraId="36244EF7" w14:textId="02A68A48" w:rsidR="00946310" w:rsidRDefault="00547244" w:rsidP="00C31C6F">
            <w:r>
              <w:t xml:space="preserve">Text font is consistent throughout and size of font is used correctly based on importance of info and location. </w:t>
            </w:r>
          </w:p>
        </w:tc>
        <w:tc>
          <w:tcPr>
            <w:tcW w:w="2076" w:type="dxa"/>
          </w:tcPr>
          <w:p w14:paraId="29F62B2E" w14:textId="4A13ABEC" w:rsidR="00946310" w:rsidRDefault="00547244" w:rsidP="00C31C6F">
            <w:r>
              <w:t>5</w:t>
            </w:r>
          </w:p>
        </w:tc>
        <w:tc>
          <w:tcPr>
            <w:tcW w:w="2551" w:type="dxa"/>
          </w:tcPr>
          <w:p w14:paraId="63E34832" w14:textId="45248A77" w:rsidR="00946310" w:rsidRDefault="00547244" w:rsidP="00C31C6F">
            <w:r>
              <w:t xml:space="preserve">Such a big company has the resources to meet </w:t>
            </w:r>
            <w:r w:rsidR="00C20CD2">
              <w:t>all</w:t>
            </w:r>
            <w:r>
              <w:t xml:space="preserve"> the guidelines with no trouble.</w:t>
            </w:r>
          </w:p>
        </w:tc>
      </w:tr>
      <w:tr w:rsidR="00946310" w14:paraId="19368ED0" w14:textId="77777777" w:rsidTr="00C31C6F">
        <w:tc>
          <w:tcPr>
            <w:tcW w:w="2008" w:type="dxa"/>
          </w:tcPr>
          <w:p w14:paraId="683936BD" w14:textId="77777777" w:rsidR="00946310" w:rsidRDefault="00946310" w:rsidP="00C31C6F">
            <w:r>
              <w:t>Navigation system including functionality of the links and their locations</w:t>
            </w:r>
          </w:p>
        </w:tc>
        <w:tc>
          <w:tcPr>
            <w:tcW w:w="2715" w:type="dxa"/>
          </w:tcPr>
          <w:p w14:paraId="75F5ED90" w14:textId="16EE390C" w:rsidR="00946310" w:rsidRDefault="00C20CD2" w:rsidP="00C31C6F">
            <w:r>
              <w:t>Navigation system works very well and allows you to get to what you want very easily.</w:t>
            </w:r>
          </w:p>
        </w:tc>
        <w:tc>
          <w:tcPr>
            <w:tcW w:w="2076" w:type="dxa"/>
          </w:tcPr>
          <w:p w14:paraId="76A7A5A5" w14:textId="4C0F3CED" w:rsidR="00946310" w:rsidRDefault="00C20CD2" w:rsidP="00C31C6F">
            <w:r>
              <w:t>4</w:t>
            </w:r>
          </w:p>
        </w:tc>
        <w:tc>
          <w:tcPr>
            <w:tcW w:w="2551" w:type="dxa"/>
          </w:tcPr>
          <w:p w14:paraId="188AA05B" w14:textId="350E143A" w:rsidR="00946310" w:rsidRDefault="00C20CD2" w:rsidP="00C31C6F">
            <w:r>
              <w:t>If the navigation bar stayed as you scrolled or had a way to instantly get back to the top it would be nice.</w:t>
            </w:r>
          </w:p>
        </w:tc>
      </w:tr>
      <w:tr w:rsidR="00946310" w14:paraId="2F5EFB86" w14:textId="77777777" w:rsidTr="00C31C6F">
        <w:tc>
          <w:tcPr>
            <w:tcW w:w="2008" w:type="dxa"/>
          </w:tcPr>
          <w:p w14:paraId="5D118D8A" w14:textId="77777777" w:rsidR="00946310" w:rsidRDefault="00946310" w:rsidP="00C31C6F">
            <w:r>
              <w:t xml:space="preserve">Relevance of the information, and </w:t>
            </w:r>
            <w:r w:rsidRPr="0036497A">
              <w:t>Organization/layout of each page</w:t>
            </w:r>
          </w:p>
        </w:tc>
        <w:tc>
          <w:tcPr>
            <w:tcW w:w="2715" w:type="dxa"/>
          </w:tcPr>
          <w:p w14:paraId="056FC805" w14:textId="2EE97F8A" w:rsidR="00946310" w:rsidRDefault="00C20CD2" w:rsidP="00C31C6F">
            <w:r>
              <w:t>Information is always relevant to what you have accessed. Organized well and gives you the information you need.</w:t>
            </w:r>
          </w:p>
        </w:tc>
        <w:tc>
          <w:tcPr>
            <w:tcW w:w="2076" w:type="dxa"/>
          </w:tcPr>
          <w:p w14:paraId="2C5915F9" w14:textId="4ECEA0A2" w:rsidR="00946310" w:rsidRDefault="00C20CD2" w:rsidP="00C31C6F">
            <w:r>
              <w:t>5</w:t>
            </w:r>
          </w:p>
        </w:tc>
        <w:tc>
          <w:tcPr>
            <w:tcW w:w="2551" w:type="dxa"/>
          </w:tcPr>
          <w:p w14:paraId="70ACC719" w14:textId="51CEC204" w:rsidR="00946310" w:rsidRDefault="00C20CD2" w:rsidP="00C31C6F">
            <w:r>
              <w:t>The information has all that you need.</w:t>
            </w:r>
          </w:p>
        </w:tc>
      </w:tr>
      <w:tr w:rsidR="00946310" w14:paraId="611728A0" w14:textId="77777777" w:rsidTr="00C31C6F">
        <w:tc>
          <w:tcPr>
            <w:tcW w:w="2008" w:type="dxa"/>
          </w:tcPr>
          <w:p w14:paraId="69E41DD1" w14:textId="77777777" w:rsidR="00946310" w:rsidRDefault="00946310" w:rsidP="00C31C6F">
            <w:r>
              <w:t>Alignment and proximity of items</w:t>
            </w:r>
          </w:p>
        </w:tc>
        <w:tc>
          <w:tcPr>
            <w:tcW w:w="2715" w:type="dxa"/>
          </w:tcPr>
          <w:p w14:paraId="6F58C878" w14:textId="57ED5895" w:rsidR="00946310" w:rsidRDefault="00C20CD2" w:rsidP="00C31C6F">
            <w:r>
              <w:t>Items are well placed are separated enough and do not waste much space as well.</w:t>
            </w:r>
          </w:p>
        </w:tc>
        <w:tc>
          <w:tcPr>
            <w:tcW w:w="2076" w:type="dxa"/>
          </w:tcPr>
          <w:p w14:paraId="3C0F92DD" w14:textId="476C2CB6" w:rsidR="00946310" w:rsidRDefault="00C20CD2" w:rsidP="00C31C6F">
            <w:r>
              <w:t>4</w:t>
            </w:r>
          </w:p>
        </w:tc>
        <w:tc>
          <w:tcPr>
            <w:tcW w:w="2551" w:type="dxa"/>
          </w:tcPr>
          <w:p w14:paraId="3C81F816" w14:textId="5B9F8B48" w:rsidR="00946310" w:rsidRDefault="00C20CD2" w:rsidP="00C31C6F">
            <w:r>
              <w:t>Sometimes the sides of items are wider and feel as if it could be used better.</w:t>
            </w:r>
          </w:p>
        </w:tc>
      </w:tr>
      <w:tr w:rsidR="00946310" w14:paraId="6402A8AC" w14:textId="77777777" w:rsidTr="00C31C6F">
        <w:tc>
          <w:tcPr>
            <w:tcW w:w="2008" w:type="dxa"/>
          </w:tcPr>
          <w:p w14:paraId="507E6AA6" w14:textId="77777777" w:rsidR="00946310" w:rsidRDefault="00946310" w:rsidP="00C31C6F">
            <w:r>
              <w:t>User engagement</w:t>
            </w:r>
          </w:p>
        </w:tc>
        <w:tc>
          <w:tcPr>
            <w:tcW w:w="2715" w:type="dxa"/>
          </w:tcPr>
          <w:p w14:paraId="1CCE4B0F" w14:textId="47122E09" w:rsidR="00946310" w:rsidRDefault="00C20CD2" w:rsidP="00C31C6F">
            <w:r>
              <w:t xml:space="preserve">Engages the user when it is relevant and brings the user in to explore more </w:t>
            </w:r>
            <w:r>
              <w:lastRenderedPageBreak/>
              <w:t>than only what they intended.</w:t>
            </w:r>
          </w:p>
        </w:tc>
        <w:tc>
          <w:tcPr>
            <w:tcW w:w="2076" w:type="dxa"/>
          </w:tcPr>
          <w:p w14:paraId="31222F61" w14:textId="1F7CF1BA" w:rsidR="00946310" w:rsidRDefault="00C20CD2" w:rsidP="00C31C6F">
            <w:r>
              <w:lastRenderedPageBreak/>
              <w:t>5</w:t>
            </w:r>
          </w:p>
        </w:tc>
        <w:tc>
          <w:tcPr>
            <w:tcW w:w="2551" w:type="dxa"/>
          </w:tcPr>
          <w:p w14:paraId="0780672C" w14:textId="70C36A36" w:rsidR="00946310" w:rsidRDefault="00C20CD2" w:rsidP="00C31C6F">
            <w:r>
              <w:t>User has a pleasant experience while on the website.</w:t>
            </w:r>
          </w:p>
        </w:tc>
      </w:tr>
      <w:tr w:rsidR="00946310" w14:paraId="62917189" w14:textId="77777777" w:rsidTr="00C31C6F">
        <w:tc>
          <w:tcPr>
            <w:tcW w:w="2008" w:type="dxa"/>
          </w:tcPr>
          <w:p w14:paraId="550DB656" w14:textId="77777777" w:rsidR="00946310" w:rsidRDefault="00946310" w:rsidP="00C31C6F">
            <w:r>
              <w:t xml:space="preserve">Usability </w:t>
            </w:r>
          </w:p>
        </w:tc>
        <w:tc>
          <w:tcPr>
            <w:tcW w:w="2715" w:type="dxa"/>
          </w:tcPr>
          <w:p w14:paraId="0A18D1A5" w14:textId="1F9B95E7" w:rsidR="00946310" w:rsidRDefault="00C20CD2" w:rsidP="00C31C6F">
            <w:r>
              <w:t>Easy to use and navigate. Any problems have easy solutions and you can find the solutions on the site.</w:t>
            </w:r>
          </w:p>
        </w:tc>
        <w:tc>
          <w:tcPr>
            <w:tcW w:w="2076" w:type="dxa"/>
          </w:tcPr>
          <w:p w14:paraId="752F5698" w14:textId="55C5BBFC" w:rsidR="00946310" w:rsidRDefault="00C20CD2" w:rsidP="00C31C6F">
            <w:r>
              <w:t>5</w:t>
            </w:r>
          </w:p>
        </w:tc>
        <w:tc>
          <w:tcPr>
            <w:tcW w:w="2551" w:type="dxa"/>
          </w:tcPr>
          <w:p w14:paraId="3419F324" w14:textId="7AC1A09F" w:rsidR="00946310" w:rsidRDefault="00C20CD2" w:rsidP="00C31C6F">
            <w:r>
              <w:t>Website is very easy to use I do not really know how to improve.</w:t>
            </w:r>
          </w:p>
        </w:tc>
      </w:tr>
      <w:tr w:rsidR="00946310" w14:paraId="42399232" w14:textId="77777777" w:rsidTr="00C31C6F">
        <w:tc>
          <w:tcPr>
            <w:tcW w:w="2008" w:type="dxa"/>
          </w:tcPr>
          <w:p w14:paraId="00BD7D39" w14:textId="77777777" w:rsidR="00946310" w:rsidRDefault="00946310" w:rsidP="00C31C6F">
            <w:r>
              <w:t>Works on different browsers like Google Chrome, Mozilla, Safari</w:t>
            </w:r>
          </w:p>
        </w:tc>
        <w:tc>
          <w:tcPr>
            <w:tcW w:w="2715" w:type="dxa"/>
          </w:tcPr>
          <w:p w14:paraId="0079AF21" w14:textId="6C80B77C" w:rsidR="00946310" w:rsidRDefault="00547244" w:rsidP="00C31C6F">
            <w:r>
              <w:t>Works in every common browser and has a mobile version that works well.</w:t>
            </w:r>
          </w:p>
        </w:tc>
        <w:tc>
          <w:tcPr>
            <w:tcW w:w="2076" w:type="dxa"/>
          </w:tcPr>
          <w:p w14:paraId="57403A0A" w14:textId="210C0E14" w:rsidR="00946310" w:rsidRDefault="00547244" w:rsidP="00C31C6F">
            <w:r>
              <w:t>5</w:t>
            </w:r>
          </w:p>
        </w:tc>
        <w:tc>
          <w:tcPr>
            <w:tcW w:w="2551" w:type="dxa"/>
          </w:tcPr>
          <w:p w14:paraId="55FF67AF" w14:textId="7EFB7FB3" w:rsidR="00946310" w:rsidRDefault="00547244" w:rsidP="00C31C6F">
            <w:r>
              <w:t>No need to improve if it works for all.</w:t>
            </w:r>
          </w:p>
        </w:tc>
      </w:tr>
      <w:tr w:rsidR="00946310" w14:paraId="64ECD470" w14:textId="77777777" w:rsidTr="00C31C6F">
        <w:tc>
          <w:tcPr>
            <w:tcW w:w="2008" w:type="dxa"/>
          </w:tcPr>
          <w:p w14:paraId="35AA580A" w14:textId="77777777" w:rsidR="00946310" w:rsidRDefault="00946310" w:rsidP="00C31C6F">
            <w:r>
              <w:t>Anything you want to add __________</w:t>
            </w:r>
          </w:p>
        </w:tc>
        <w:tc>
          <w:tcPr>
            <w:tcW w:w="2715" w:type="dxa"/>
          </w:tcPr>
          <w:p w14:paraId="6300433C" w14:textId="77777777" w:rsidR="00946310" w:rsidRDefault="00946310" w:rsidP="00C31C6F"/>
        </w:tc>
        <w:tc>
          <w:tcPr>
            <w:tcW w:w="2076" w:type="dxa"/>
          </w:tcPr>
          <w:p w14:paraId="1C203934" w14:textId="77777777" w:rsidR="00946310" w:rsidRDefault="00946310" w:rsidP="00C31C6F"/>
        </w:tc>
        <w:tc>
          <w:tcPr>
            <w:tcW w:w="2551" w:type="dxa"/>
          </w:tcPr>
          <w:p w14:paraId="1B3F42A8" w14:textId="77777777" w:rsidR="00946310" w:rsidRDefault="00946310" w:rsidP="00C31C6F"/>
        </w:tc>
      </w:tr>
    </w:tbl>
    <w:p w14:paraId="6C9EA95F" w14:textId="77777777" w:rsidR="00946310" w:rsidRDefault="00946310" w:rsidP="00946310"/>
    <w:p w14:paraId="1DD495CE" w14:textId="77777777" w:rsidR="00946310" w:rsidRDefault="00946310"/>
    <w:sectPr w:rsidR="0094631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LY0NjA3szQ2NTFX0lEKTi0uzszPAykwrAUA4tnkjCwAAAA="/>
  </w:docVars>
  <w:rsids>
    <w:rsidRoot w:val="00DB3BE8"/>
    <w:rsid w:val="00047CAD"/>
    <w:rsid w:val="000856B1"/>
    <w:rsid w:val="00126186"/>
    <w:rsid w:val="002876CE"/>
    <w:rsid w:val="002F413A"/>
    <w:rsid w:val="003010DF"/>
    <w:rsid w:val="0036497A"/>
    <w:rsid w:val="004066B9"/>
    <w:rsid w:val="00475A8E"/>
    <w:rsid w:val="005163FB"/>
    <w:rsid w:val="00547244"/>
    <w:rsid w:val="00624671"/>
    <w:rsid w:val="006452F6"/>
    <w:rsid w:val="006775E6"/>
    <w:rsid w:val="008657A9"/>
    <w:rsid w:val="008766FA"/>
    <w:rsid w:val="00912E7A"/>
    <w:rsid w:val="0093775B"/>
    <w:rsid w:val="00946310"/>
    <w:rsid w:val="00985632"/>
    <w:rsid w:val="00A51A08"/>
    <w:rsid w:val="00C20CD2"/>
    <w:rsid w:val="00D90129"/>
    <w:rsid w:val="00DB3BE8"/>
    <w:rsid w:val="00E27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8DBF0"/>
  <w15:docId w15:val="{FD40B39A-173B-4D86-B0F4-5EBA57B15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F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46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467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4631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5A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hyperlink" Target="https://blinkee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qXfhNoZ2CyPY2QhkRjp+K/E8sA==">AMUW2mXrMvSDOpFqFP2iZs3WcpYwlyG4E8Aagw1HpcBhxn4SWgW9W/zs7MtFIJqlI3MpaA4fUFcEmTnLf5LouvDLZOh0XfB0jLG3Rq2eClZSLHhonF/SoyVhHbugyF3AACCOvHIEEIs8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72BC0B4-BB51-4DEC-AB5D-84B39D93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4</Pages>
  <Words>969</Words>
  <Characters>552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6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u, Debarati</dc:creator>
  <cp:lastModifiedBy>Elizabeth Capps</cp:lastModifiedBy>
  <cp:revision>21</cp:revision>
  <cp:lastPrinted>2019-09-03T20:12:00Z</cp:lastPrinted>
  <dcterms:created xsi:type="dcterms:W3CDTF">2019-09-03T22:12:00Z</dcterms:created>
  <dcterms:modified xsi:type="dcterms:W3CDTF">2020-09-28T23:03:00Z</dcterms:modified>
</cp:coreProperties>
</file>